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t.j. úspešnú ponuku, odporučí komisia na vyhodnotenie ponúk, verejnému obstarávateľovi prijať.</w:t>
      </w: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508189" w14:textId="77777777" w:rsidR="000153C3" w:rsidRDefault="000153C3" w:rsidP="007C6581">
      <w:r>
        <w:separator/>
      </w:r>
    </w:p>
  </w:endnote>
  <w:endnote w:type="continuationSeparator" w:id="0">
    <w:p w14:paraId="395DFBE5" w14:textId="77777777" w:rsidR="000153C3" w:rsidRDefault="000153C3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D45A9E" w14:textId="47FE5D91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464706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A82C03" w14:textId="77777777" w:rsidR="000153C3" w:rsidRDefault="000153C3" w:rsidP="007C6581">
      <w:r>
        <w:separator/>
      </w:r>
    </w:p>
  </w:footnote>
  <w:footnote w:type="continuationSeparator" w:id="0">
    <w:p w14:paraId="0891B29F" w14:textId="77777777" w:rsidR="000153C3" w:rsidRDefault="000153C3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153C3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64706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Eva Barbeniková</cp:lastModifiedBy>
  <cp:revision>2</cp:revision>
  <cp:lastPrinted>2022-08-30T08:53:00Z</cp:lastPrinted>
  <dcterms:created xsi:type="dcterms:W3CDTF">2023-08-04T07:09:00Z</dcterms:created>
  <dcterms:modified xsi:type="dcterms:W3CDTF">2023-08-04T07:09:00Z</dcterms:modified>
</cp:coreProperties>
</file>